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FormSeven"/>
    <w:p w14:paraId="05149688" w14:textId="77777777" w:rsidR="006C4738" w:rsidRPr="00B22ECE" w:rsidRDefault="000069C9" w:rsidP="006C4738">
      <w:pPr>
        <w:tabs>
          <w:tab w:val="left" w:pos="2925"/>
        </w:tabs>
        <w:jc w:val="center"/>
        <w:rPr>
          <w:rFonts w:ascii="Arial" w:hAnsi="Arial" w:cs="Arial"/>
          <w:color w:val="000000"/>
          <w:sz w:val="28"/>
          <w:szCs w:val="24"/>
        </w:rPr>
      </w:pPr>
      <w:r>
        <w:rPr>
          <w:rFonts w:ascii="Arial" w:hAnsi="Arial" w:cs="Arial"/>
          <w:b/>
          <w:szCs w:val="20"/>
        </w:rPr>
        <w:fldChar w:fldCharType="begin"/>
      </w:r>
      <w:r>
        <w:rPr>
          <w:rFonts w:ascii="Arial" w:hAnsi="Arial" w:cs="Arial"/>
          <w:b/>
          <w:szCs w:val="20"/>
        </w:rPr>
        <w:instrText xml:space="preserve"> HYPERLINK  \l "TOC" </w:instrText>
      </w:r>
      <w:r>
        <w:rPr>
          <w:rFonts w:ascii="Arial" w:hAnsi="Arial" w:cs="Arial"/>
          <w:b/>
          <w:szCs w:val="20"/>
        </w:rPr>
      </w:r>
      <w:r>
        <w:rPr>
          <w:rFonts w:ascii="Arial" w:hAnsi="Arial" w:cs="Arial"/>
          <w:b/>
          <w:szCs w:val="20"/>
        </w:rPr>
        <w:fldChar w:fldCharType="separate"/>
      </w:r>
      <w:r w:rsidR="006C4738" w:rsidRPr="000069C9">
        <w:rPr>
          <w:rStyle w:val="Hyperlink"/>
          <w:rFonts w:cs="Arial"/>
          <w:b/>
          <w:sz w:val="22"/>
          <w:szCs w:val="20"/>
        </w:rPr>
        <w:t>FORM 7 – CERTIFICATION OF LOCAL GOVERNMENTAL APPROVAL</w:t>
      </w:r>
      <w:r>
        <w:rPr>
          <w:rFonts w:ascii="Arial" w:hAnsi="Arial" w:cs="Arial"/>
          <w:b/>
          <w:szCs w:val="20"/>
        </w:rPr>
        <w:fldChar w:fldCharType="end"/>
      </w:r>
    </w:p>
    <w:bookmarkEnd w:id="0"/>
    <w:p w14:paraId="01DF9F06" w14:textId="77777777" w:rsidR="006C4738" w:rsidRPr="00317B0D" w:rsidRDefault="006C4738" w:rsidP="006C4738">
      <w:pPr>
        <w:tabs>
          <w:tab w:val="left" w:pos="8475"/>
        </w:tabs>
        <w:rPr>
          <w:rFonts w:ascii="Arial" w:hAnsi="Arial" w:cs="Arial"/>
          <w:color w:val="000000"/>
          <w:sz w:val="24"/>
          <w:szCs w:val="24"/>
        </w:rPr>
      </w:pP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r w:rsidRPr="00B22ECE">
        <w:rPr>
          <w:rFonts w:ascii="Arial" w:hAnsi="Arial" w:cs="Arial"/>
          <w:color w:val="000000"/>
          <w:sz w:val="24"/>
          <w:szCs w:val="24"/>
        </w:rPr>
        <w:t> </w:t>
      </w:r>
    </w:p>
    <w:p w14:paraId="7AE464D2"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CERTIFICATION OF LOCAL GOVERNMENT APPROVAL</w:t>
      </w:r>
    </w:p>
    <w:p w14:paraId="26FCBC9C"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FOR NONPROFIT ORGANIZATIONS RECEIVING </w:t>
      </w:r>
    </w:p>
    <w:p w14:paraId="48DC81DD" w14:textId="77777777" w:rsidR="006C4738" w:rsidRPr="00B22ECE" w:rsidRDefault="006C4738" w:rsidP="006C4738">
      <w:pPr>
        <w:ind w:left="86"/>
        <w:jc w:val="center"/>
        <w:rPr>
          <w:rFonts w:ascii="Arial" w:hAnsi="Arial" w:cs="Arial"/>
          <w:b/>
          <w:bCs/>
          <w:spacing w:val="-8"/>
          <w:w w:val="105"/>
          <w:sz w:val="20"/>
          <w:szCs w:val="20"/>
        </w:rPr>
      </w:pPr>
      <w:r w:rsidRPr="00B22ECE">
        <w:rPr>
          <w:rFonts w:ascii="Arial" w:hAnsi="Arial" w:cs="Arial"/>
          <w:b/>
          <w:bCs/>
          <w:spacing w:val="-8"/>
          <w:w w:val="105"/>
          <w:sz w:val="20"/>
          <w:szCs w:val="20"/>
        </w:rPr>
        <w:t xml:space="preserve">ESG FUNDS FROM STATE SUBRECIPIENTS FOR </w:t>
      </w:r>
      <w:r w:rsidRPr="00B22ECE">
        <w:rPr>
          <w:rFonts w:ascii="Arial" w:hAnsi="Arial" w:cs="Arial"/>
          <w:b/>
          <w:bCs/>
          <w:spacing w:val="-8"/>
          <w:w w:val="105"/>
          <w:sz w:val="20"/>
          <w:szCs w:val="20"/>
          <w:u w:val="single"/>
        </w:rPr>
        <w:t>SHELTER</w:t>
      </w:r>
      <w:r w:rsidRPr="00B22ECE">
        <w:rPr>
          <w:rFonts w:ascii="Arial" w:hAnsi="Arial" w:cs="Arial"/>
          <w:b/>
          <w:bCs/>
          <w:spacing w:val="-8"/>
          <w:w w:val="105"/>
          <w:sz w:val="20"/>
          <w:szCs w:val="20"/>
        </w:rPr>
        <w:t xml:space="preserve"> ACTIVITIES</w:t>
      </w:r>
    </w:p>
    <w:p w14:paraId="4E6EE948" w14:textId="77777777" w:rsidR="006C4738" w:rsidRPr="00B22ECE" w:rsidRDefault="006C4738" w:rsidP="006C4738">
      <w:pPr>
        <w:suppressAutoHyphens/>
        <w:spacing w:line="480" w:lineRule="auto"/>
        <w:ind w:hanging="720"/>
        <w:rPr>
          <w:rFonts w:ascii="Arial" w:hAnsi="Arial" w:cs="Arial"/>
          <w:spacing w:val="-3"/>
          <w:sz w:val="20"/>
          <w:szCs w:val="20"/>
        </w:rPr>
      </w:pPr>
    </w:p>
    <w:p w14:paraId="0FF83B83" w14:textId="77777777" w:rsidR="006C4738" w:rsidRPr="00B22ECE" w:rsidRDefault="006C4738" w:rsidP="006C4738">
      <w:pPr>
        <w:suppressAutoHyphens/>
        <w:spacing w:line="480" w:lineRule="auto"/>
        <w:ind w:hanging="720"/>
        <w:rPr>
          <w:rFonts w:ascii="Arial" w:hAnsi="Arial" w:cs="Arial"/>
          <w:spacing w:val="-3"/>
          <w:sz w:val="20"/>
          <w:szCs w:val="20"/>
        </w:rPr>
      </w:pPr>
      <w:r w:rsidRPr="00B22ECE">
        <w:rPr>
          <w:rFonts w:ascii="Arial" w:hAnsi="Arial" w:cs="Arial"/>
          <w:spacing w:val="-3"/>
          <w:sz w:val="20"/>
          <w:szCs w:val="20"/>
        </w:rPr>
        <w:tab/>
        <w:t>I,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local government official and title</w:t>
      </w:r>
      <w:r w:rsidRPr="00B22ECE">
        <w:rPr>
          <w:rFonts w:ascii="Arial" w:hAnsi="Arial" w:cs="Arial"/>
          <w:spacing w:val="-3"/>
          <w:sz w:val="20"/>
          <w:szCs w:val="20"/>
        </w:rPr>
        <w:t>), duly authorized to act on behalf of the _</w:t>
      </w:r>
      <w:r w:rsidRPr="00317B0D">
        <w:rPr>
          <w:rStyle w:val="PlaceholderText"/>
          <w:rFonts w:ascii="Arial" w:hAnsi="Arial" w:cs="Arial"/>
          <w:sz w:val="20"/>
          <w:szCs w:val="20"/>
          <w:bdr w:val="single" w:sz="4" w:space="0" w:color="auto"/>
          <w:shd w:val="clear" w:color="auto" w:fill="EDEDED"/>
        </w:rPr>
        <w:t>Enter Name</w:t>
      </w:r>
      <w:r w:rsidRPr="00B22ECE">
        <w:rPr>
          <w:rFonts w:ascii="Arial" w:hAnsi="Arial" w:cs="Arial"/>
          <w:spacing w:val="-3"/>
          <w:sz w:val="20"/>
          <w:szCs w:val="20"/>
        </w:rPr>
        <w:t>_ (</w:t>
      </w:r>
      <w:r w:rsidRPr="00B22ECE">
        <w:rPr>
          <w:rFonts w:ascii="Arial" w:hAnsi="Arial" w:cs="Arial"/>
          <w:i/>
          <w:spacing w:val="-3"/>
          <w:sz w:val="20"/>
          <w:szCs w:val="20"/>
        </w:rPr>
        <w:t>name of jurisdiction</w:t>
      </w:r>
      <w:r w:rsidRPr="00B22ECE">
        <w:rPr>
          <w:rFonts w:ascii="Arial" w:hAnsi="Arial" w:cs="Arial"/>
          <w:spacing w:val="-3"/>
          <w:sz w:val="20"/>
          <w:szCs w:val="20"/>
        </w:rPr>
        <w:t xml:space="preserve">), hereby approve the following emergency </w:t>
      </w:r>
      <w:r w:rsidRPr="00B22ECE">
        <w:rPr>
          <w:rFonts w:ascii="Arial" w:hAnsi="Arial" w:cs="Arial"/>
          <w:spacing w:val="-3"/>
          <w:sz w:val="20"/>
          <w:szCs w:val="20"/>
          <w:u w:val="single"/>
        </w:rPr>
        <w:t>shelter</w:t>
      </w:r>
      <w:r w:rsidRPr="00B22ECE">
        <w:rPr>
          <w:rFonts w:ascii="Arial" w:hAnsi="Arial" w:cs="Arial"/>
          <w:spacing w:val="-3"/>
          <w:sz w:val="20"/>
          <w:szCs w:val="20"/>
        </w:rPr>
        <w:t xml:space="preserve"> activities provided/proposed by _</w:t>
      </w:r>
      <w:r w:rsidRPr="00317B0D">
        <w:rPr>
          <w:rStyle w:val="PlaceholderText"/>
          <w:rFonts w:ascii="Arial" w:hAnsi="Arial" w:cs="Arial"/>
          <w:sz w:val="20"/>
          <w:szCs w:val="20"/>
          <w:bdr w:val="single" w:sz="4" w:space="0" w:color="auto"/>
          <w:shd w:val="clear" w:color="auto" w:fill="EDEDED"/>
        </w:rPr>
        <w:t>Enter Name</w:t>
      </w:r>
      <w:proofErr w:type="gramStart"/>
      <w:r w:rsidRPr="00B22ECE">
        <w:rPr>
          <w:rFonts w:ascii="Arial" w:hAnsi="Arial" w:cs="Arial"/>
          <w:spacing w:val="-3"/>
          <w:sz w:val="20"/>
          <w:szCs w:val="20"/>
        </w:rPr>
        <w:t>_(</w:t>
      </w:r>
      <w:proofErr w:type="gramEnd"/>
      <w:r w:rsidRPr="00B22ECE">
        <w:rPr>
          <w:rFonts w:ascii="Arial" w:hAnsi="Arial" w:cs="Arial"/>
          <w:i/>
          <w:spacing w:val="-3"/>
          <w:sz w:val="20"/>
          <w:szCs w:val="20"/>
        </w:rPr>
        <w:t>name of nonprofit organization</w:t>
      </w:r>
      <w:r w:rsidRPr="00B22ECE">
        <w:rPr>
          <w:rFonts w:ascii="Arial" w:hAnsi="Arial" w:cs="Arial"/>
          <w:spacing w:val="-3"/>
          <w:sz w:val="20"/>
          <w:szCs w:val="20"/>
        </w:rPr>
        <w:t>), which are located/plan to be located in _</w:t>
      </w:r>
      <w:r w:rsidRPr="00317B0D">
        <w:rPr>
          <w:rStyle w:val="PlaceholderText"/>
          <w:rFonts w:ascii="Arial" w:hAnsi="Arial" w:cs="Arial"/>
          <w:sz w:val="20"/>
          <w:szCs w:val="20"/>
          <w:bdr w:val="single" w:sz="4" w:space="0" w:color="auto"/>
          <w:shd w:val="clear" w:color="auto" w:fill="EDEDED"/>
        </w:rPr>
        <w:t>Enter Name(s)</w:t>
      </w:r>
      <w:r w:rsidRPr="00B22ECE">
        <w:rPr>
          <w:rFonts w:ascii="Arial" w:hAnsi="Arial" w:cs="Arial"/>
          <w:spacing w:val="-3"/>
          <w:sz w:val="20"/>
          <w:szCs w:val="20"/>
        </w:rPr>
        <w:t>_ (</w:t>
      </w:r>
      <w:r w:rsidRPr="00B22ECE">
        <w:rPr>
          <w:rFonts w:ascii="Arial" w:hAnsi="Arial" w:cs="Arial"/>
          <w:i/>
          <w:spacing w:val="-3"/>
          <w:sz w:val="20"/>
          <w:szCs w:val="20"/>
        </w:rPr>
        <w:t>name(s) of jurisdiction(s)).</w:t>
      </w:r>
    </w:p>
    <w:p w14:paraId="410FC796" w14:textId="77777777" w:rsidR="006C4738" w:rsidRPr="00B22ECE" w:rsidRDefault="006C4738" w:rsidP="006C4738">
      <w:pPr>
        <w:suppressAutoHyphens/>
        <w:spacing w:line="480" w:lineRule="auto"/>
        <w:ind w:left="720" w:hanging="720"/>
        <w:rPr>
          <w:rFonts w:ascii="Arial" w:hAnsi="Arial" w:cs="Arial"/>
          <w:spacing w:val="-3"/>
          <w:sz w:val="20"/>
          <w:szCs w:val="20"/>
        </w:rPr>
      </w:pPr>
      <w:r w:rsidRPr="00B22ECE">
        <w:rPr>
          <w:rFonts w:ascii="Arial" w:hAnsi="Arial" w:cs="Arial"/>
          <w:spacing w:val="-3"/>
          <w:sz w:val="20"/>
          <w:szCs w:val="20"/>
        </w:rPr>
        <w:t xml:space="preserve">Description of emergency shelter activities:  </w:t>
      </w:r>
      <w:r w:rsidRPr="00317B0D">
        <w:rPr>
          <w:rStyle w:val="PlaceholderText"/>
          <w:rFonts w:ascii="Arial" w:hAnsi="Arial" w:cs="Arial"/>
          <w:sz w:val="20"/>
          <w:szCs w:val="20"/>
          <w:bdr w:val="single" w:sz="4" w:space="0" w:color="auto"/>
          <w:shd w:val="clear" w:color="auto" w:fill="EDEDED"/>
        </w:rPr>
        <w:t>Enter Description</w:t>
      </w:r>
    </w:p>
    <w:p w14:paraId="1568ABC6" w14:textId="77777777" w:rsidR="006C4738" w:rsidRPr="00B22ECE" w:rsidRDefault="006C4738" w:rsidP="006C4738">
      <w:pPr>
        <w:pStyle w:val="Heade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6B927C15"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Signature and Date</w:t>
      </w:r>
    </w:p>
    <w:p w14:paraId="6DAF1176" w14:textId="77777777" w:rsidR="006C4738" w:rsidRPr="00B22ECE" w:rsidRDefault="006C4738" w:rsidP="006C4738">
      <w:pPr>
        <w:suppressAutoHyphens/>
        <w:rPr>
          <w:rFonts w:ascii="Arial" w:hAnsi="Arial" w:cs="Arial"/>
          <w:spacing w:val="-3"/>
          <w:sz w:val="20"/>
          <w:szCs w:val="20"/>
        </w:rPr>
      </w:pPr>
    </w:p>
    <w:p w14:paraId="703DC1FE"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0C481D4B" w14:textId="77777777" w:rsidR="006C4738" w:rsidRPr="00B22ECE" w:rsidRDefault="006C4738" w:rsidP="006C4738">
      <w:pPr>
        <w:pStyle w:val="Header"/>
        <w:suppressAutoHyphens/>
        <w:rPr>
          <w:rFonts w:ascii="Arial" w:hAnsi="Arial" w:cs="Arial"/>
          <w:spacing w:val="-3"/>
          <w:sz w:val="20"/>
          <w:szCs w:val="20"/>
        </w:rPr>
      </w:pPr>
      <w:r w:rsidRPr="00B22ECE">
        <w:rPr>
          <w:rFonts w:ascii="Arial" w:hAnsi="Arial" w:cs="Arial"/>
          <w:spacing w:val="-3"/>
          <w:sz w:val="20"/>
          <w:szCs w:val="20"/>
        </w:rPr>
        <w:tab/>
        <w:t xml:space="preserve">Typed or Written Name of Signatory Local Official </w:t>
      </w:r>
    </w:p>
    <w:p w14:paraId="45988F00" w14:textId="77777777" w:rsidR="006C4738" w:rsidRPr="00B22ECE" w:rsidRDefault="006C4738" w:rsidP="006C4738">
      <w:pPr>
        <w:suppressAutoHyphens/>
        <w:rPr>
          <w:rFonts w:ascii="Arial" w:hAnsi="Arial" w:cs="Arial"/>
          <w:spacing w:val="-3"/>
          <w:sz w:val="20"/>
          <w:szCs w:val="20"/>
        </w:rPr>
      </w:pPr>
    </w:p>
    <w:p w14:paraId="08B2DB27" w14:textId="77777777" w:rsidR="006C4738" w:rsidRPr="00B22ECE" w:rsidRDefault="006C4738" w:rsidP="006C4738">
      <w:pPr>
        <w:suppressAutoHyphens/>
        <w:jc w:val="center"/>
        <w:rPr>
          <w:rFonts w:ascii="Arial" w:hAnsi="Arial" w:cs="Arial"/>
          <w:spacing w:val="-3"/>
          <w:sz w:val="20"/>
          <w:szCs w:val="20"/>
        </w:rPr>
      </w:pPr>
      <w:r w:rsidRPr="00B22ECE">
        <w:rPr>
          <w:rFonts w:ascii="Arial" w:hAnsi="Arial" w:cs="Arial"/>
          <w:spacing w:val="-3"/>
          <w:sz w:val="20"/>
          <w:szCs w:val="20"/>
        </w:rPr>
        <w:t>___________________________________________________________________________</w:t>
      </w:r>
    </w:p>
    <w:p w14:paraId="508E2D13" w14:textId="77777777" w:rsidR="006C4738" w:rsidRPr="00B22ECE" w:rsidRDefault="006C4738" w:rsidP="006C4738">
      <w:pPr>
        <w:suppressAutoHyphens/>
        <w:jc w:val="center"/>
        <w:rPr>
          <w:rFonts w:ascii="Arial" w:hAnsi="Arial" w:cs="Arial"/>
          <w:spacing w:val="-2"/>
          <w:sz w:val="20"/>
          <w:szCs w:val="20"/>
        </w:rPr>
      </w:pPr>
      <w:r w:rsidRPr="00B22ECE">
        <w:rPr>
          <w:rFonts w:ascii="Arial" w:hAnsi="Arial" w:cs="Arial"/>
          <w:spacing w:val="-3"/>
          <w:sz w:val="20"/>
          <w:szCs w:val="20"/>
        </w:rPr>
        <w:t>Title</w:t>
      </w:r>
    </w:p>
    <w:p w14:paraId="79641DCC" w14:textId="77777777" w:rsidR="006C4738" w:rsidRPr="00B22ECE" w:rsidRDefault="006C4738" w:rsidP="006C4738">
      <w:pPr>
        <w:rPr>
          <w:rFonts w:ascii="Arial" w:hAnsi="Arial" w:cs="Arial"/>
          <w:sz w:val="20"/>
          <w:szCs w:val="20"/>
        </w:rPr>
      </w:pPr>
    </w:p>
    <w:p w14:paraId="4B18BAC7" w14:textId="004B47C1" w:rsidR="000C3F90" w:rsidRDefault="006C4738">
      <w:pPr>
        <w:rPr>
          <w:rFonts w:ascii="Arial" w:hAnsi="Arial" w:cs="Arial"/>
          <w:sz w:val="20"/>
          <w:szCs w:val="20"/>
        </w:rPr>
      </w:pPr>
      <w:r w:rsidRPr="00B22ECE">
        <w:rPr>
          <w:rFonts w:ascii="Arial" w:hAnsi="Arial" w:cs="Arial"/>
          <w:b/>
          <w:sz w:val="20"/>
          <w:szCs w:val="20"/>
        </w:rPr>
        <w:t>Note:</w:t>
      </w:r>
      <w:r w:rsidRPr="00B22ECE">
        <w:rPr>
          <w:rFonts w:ascii="Arial" w:hAnsi="Arial" w:cs="Arial"/>
          <w:sz w:val="20"/>
          <w:szCs w:val="20"/>
        </w:rPr>
        <w:t xml:space="preserve">  In order to receive Emergency Solutions Grant funding, this certification is required by the U.S. Department of Housing and Urban Development. It does NOT need to be completed annually for the same emergency shelter activities funded the previous year. </w:t>
      </w:r>
      <w:r>
        <w:rPr>
          <w:rFonts w:ascii="Arial" w:hAnsi="Arial" w:cs="Arial"/>
          <w:sz w:val="20"/>
          <w:szCs w:val="20"/>
        </w:rPr>
        <w:t xml:space="preserve">This form is held on file for six years. </w:t>
      </w:r>
      <w:r w:rsidRPr="00B22ECE">
        <w:rPr>
          <w:rFonts w:ascii="Arial" w:hAnsi="Arial" w:cs="Arial"/>
          <w:sz w:val="20"/>
          <w:szCs w:val="20"/>
        </w:rPr>
        <w:t xml:space="preserve">However, the local government </w:t>
      </w:r>
      <w:proofErr w:type="gramStart"/>
      <w:r w:rsidRPr="00B22ECE">
        <w:rPr>
          <w:rFonts w:ascii="Arial" w:hAnsi="Arial" w:cs="Arial"/>
          <w:sz w:val="20"/>
          <w:szCs w:val="20"/>
        </w:rPr>
        <w:t>has the opportunity to</w:t>
      </w:r>
      <w:proofErr w:type="gramEnd"/>
      <w:r w:rsidRPr="00B22ECE">
        <w:rPr>
          <w:rFonts w:ascii="Arial" w:hAnsi="Arial" w:cs="Arial"/>
          <w:sz w:val="20"/>
          <w:szCs w:val="20"/>
        </w:rPr>
        <w:t xml:space="preserve"> withdraw its prior approval at any time. The local government may elect to withdraw approval by contacting the Nebraska Homeless Assistance Program at </w:t>
      </w:r>
      <w:hyperlink r:id="rId12" w:history="1">
        <w:r w:rsidRPr="00631C68">
          <w:rPr>
            <w:rStyle w:val="Hyperlink"/>
            <w:rFonts w:cs="Arial"/>
            <w:szCs w:val="20"/>
          </w:rPr>
          <w:t>DHHS.HomelessAssistance@nebraska.gov</w:t>
        </w:r>
      </w:hyperlink>
      <w:r w:rsidRPr="00B22ECE">
        <w:rPr>
          <w:rFonts w:ascii="Arial" w:hAnsi="Arial" w:cs="Arial"/>
          <w:sz w:val="20"/>
          <w:szCs w:val="20"/>
        </w:rPr>
        <w:t>.</w:t>
      </w:r>
    </w:p>
    <w:sectPr w:rsidR="000C3F90" w:rsidSect="0067327E">
      <w:pgSz w:w="12240" w:h="15840" w:code="1"/>
      <w:pgMar w:top="1008"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2FF7"/>
    <w:multiLevelType w:val="hybridMultilevel"/>
    <w:tmpl w:val="4130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0A86575B"/>
    <w:multiLevelType w:val="multilevel"/>
    <w:tmpl w:val="27D8ED4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560DED"/>
    <w:multiLevelType w:val="multilevel"/>
    <w:tmpl w:val="A1FCDBD4"/>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E93579"/>
    <w:multiLevelType w:val="hybridMultilevel"/>
    <w:tmpl w:val="56B6143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453C63"/>
    <w:multiLevelType w:val="multilevel"/>
    <w:tmpl w:val="D29AFA22"/>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5641841"/>
    <w:multiLevelType w:val="multilevel"/>
    <w:tmpl w:val="5CF20B3E"/>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32D1B"/>
    <w:multiLevelType w:val="multilevel"/>
    <w:tmpl w:val="7FB6096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2"/>
      <w:numFmt w:val="decimal"/>
      <w:lvlText w:val="%3."/>
      <w:lvlJc w:val="left"/>
      <w:pPr>
        <w:ind w:left="1080" w:hanging="360"/>
      </w:pPr>
      <w:rPr>
        <w:rFonts w:hint="default"/>
        <w:b w:val="0"/>
        <w:bCs/>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A3956"/>
    <w:multiLevelType w:val="multilevel"/>
    <w:tmpl w:val="F9D02B7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8D87792"/>
    <w:multiLevelType w:val="multilevel"/>
    <w:tmpl w:val="A82A056C"/>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7A4F1C"/>
    <w:multiLevelType w:val="multilevel"/>
    <w:tmpl w:val="262A852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086C30"/>
    <w:multiLevelType w:val="multilevel"/>
    <w:tmpl w:val="C9A43F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6"/>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267FC"/>
    <w:multiLevelType w:val="multilevel"/>
    <w:tmpl w:val="EE84DD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D89396A"/>
    <w:multiLevelType w:val="multilevel"/>
    <w:tmpl w:val="A86840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sz w:val="20"/>
        <w:szCs w:val="22"/>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11B433E"/>
    <w:multiLevelType w:val="multilevel"/>
    <w:tmpl w:val="CD1A0E9A"/>
    <w:lvl w:ilvl="0">
      <w:start w:val="5"/>
      <w:numFmt w:val="decimal"/>
      <w:lvlText w:val="%1."/>
      <w:lvlJc w:val="left"/>
      <w:pPr>
        <w:ind w:left="1080" w:hanging="360"/>
      </w:pPr>
      <w:rPr>
        <w:rFonts w:hint="default"/>
      </w:r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7DB295D"/>
    <w:multiLevelType w:val="hybridMultilevel"/>
    <w:tmpl w:val="0C068E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D4368C"/>
    <w:multiLevelType w:val="multilevel"/>
    <w:tmpl w:val="E3D0440C"/>
    <w:numStyleLink w:val="SchedofEvents-Numbered"/>
  </w:abstractNum>
  <w:abstractNum w:abstractNumId="41"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22"/>
  </w:num>
  <w:num w:numId="2" w16cid:durableId="223417925">
    <w:abstractNumId w:val="8"/>
  </w:num>
  <w:num w:numId="3" w16cid:durableId="168106907">
    <w:abstractNumId w:val="40"/>
  </w:num>
  <w:num w:numId="4" w16cid:durableId="1031491461">
    <w:abstractNumId w:val="16"/>
  </w:num>
  <w:num w:numId="5" w16cid:durableId="1457991166">
    <w:abstractNumId w:val="43"/>
  </w:num>
  <w:num w:numId="6" w16cid:durableId="362831862">
    <w:abstractNumId w:val="12"/>
  </w:num>
  <w:num w:numId="7" w16cid:durableId="598568219">
    <w:abstractNumId w:val="21"/>
  </w:num>
  <w:num w:numId="8" w16cid:durableId="1667396886">
    <w:abstractNumId w:val="0"/>
  </w:num>
  <w:num w:numId="9" w16cid:durableId="465319734">
    <w:abstractNumId w:val="17"/>
  </w:num>
  <w:num w:numId="10" w16cid:durableId="1675642113">
    <w:abstractNumId w:val="36"/>
  </w:num>
  <w:num w:numId="11" w16cid:durableId="1762408962">
    <w:abstractNumId w:val="44"/>
  </w:num>
  <w:num w:numId="12" w16cid:durableId="551691532">
    <w:abstractNumId w:val="9"/>
  </w:num>
  <w:num w:numId="13" w16cid:durableId="1974631938">
    <w:abstractNumId w:val="14"/>
  </w:num>
  <w:num w:numId="14" w16cid:durableId="795756793">
    <w:abstractNumId w:val="33"/>
  </w:num>
  <w:num w:numId="15" w16cid:durableId="708189941">
    <w:abstractNumId w:val="19"/>
  </w:num>
  <w:num w:numId="16" w16cid:durableId="1326787419">
    <w:abstractNumId w:val="20"/>
  </w:num>
  <w:num w:numId="17" w16cid:durableId="1877737903">
    <w:abstractNumId w:val="25"/>
  </w:num>
  <w:num w:numId="18" w16cid:durableId="1263341843">
    <w:abstractNumId w:val="39"/>
  </w:num>
  <w:num w:numId="19" w16cid:durableId="996108142">
    <w:abstractNumId w:val="6"/>
  </w:num>
  <w:num w:numId="20" w16cid:durableId="1091128054">
    <w:abstractNumId w:val="5"/>
  </w:num>
  <w:num w:numId="21" w16cid:durableId="1623728314">
    <w:abstractNumId w:val="37"/>
  </w:num>
  <w:num w:numId="22" w16cid:durableId="1110902583">
    <w:abstractNumId w:val="28"/>
  </w:num>
  <w:num w:numId="23" w16cid:durableId="1888301914">
    <w:abstractNumId w:val="42"/>
  </w:num>
  <w:num w:numId="24" w16cid:durableId="379403704">
    <w:abstractNumId w:val="3"/>
  </w:num>
  <w:num w:numId="25" w16cid:durableId="1159229025">
    <w:abstractNumId w:val="38"/>
  </w:num>
  <w:num w:numId="26" w16cid:durableId="10931606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787327">
    <w:abstractNumId w:val="2"/>
  </w:num>
  <w:num w:numId="28" w16cid:durableId="1558936790">
    <w:abstractNumId w:val="31"/>
  </w:num>
  <w:num w:numId="29" w16cid:durableId="1731610306">
    <w:abstractNumId w:val="34"/>
  </w:num>
  <w:num w:numId="30" w16cid:durableId="1921132934">
    <w:abstractNumId w:val="41"/>
  </w:num>
  <w:num w:numId="31" w16cid:durableId="592014024">
    <w:abstractNumId w:val="41"/>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868061027">
    <w:abstractNumId w:val="24"/>
  </w:num>
  <w:num w:numId="33" w16cid:durableId="1598757164">
    <w:abstractNumId w:val="7"/>
  </w:num>
  <w:num w:numId="34" w16cid:durableId="1256203769">
    <w:abstractNumId w:val="18"/>
  </w:num>
  <w:num w:numId="35" w16cid:durableId="1697074990">
    <w:abstractNumId w:val="23"/>
  </w:num>
  <w:num w:numId="36" w16cid:durableId="1022317007">
    <w:abstractNumId w:val="13"/>
  </w:num>
  <w:num w:numId="37" w16cid:durableId="1741706295">
    <w:abstractNumId w:val="1"/>
  </w:num>
  <w:num w:numId="38" w16cid:durableId="1617983936">
    <w:abstractNumId w:val="30"/>
  </w:num>
  <w:num w:numId="39" w16cid:durableId="2026712867">
    <w:abstractNumId w:val="4"/>
  </w:num>
  <w:num w:numId="40" w16cid:durableId="1994992477">
    <w:abstractNumId w:val="26"/>
  </w:num>
  <w:num w:numId="41" w16cid:durableId="706879538">
    <w:abstractNumId w:val="27"/>
  </w:num>
  <w:num w:numId="42" w16cid:durableId="228855863">
    <w:abstractNumId w:val="15"/>
  </w:num>
  <w:num w:numId="43" w16cid:durableId="1711804812">
    <w:abstractNumId w:val="11"/>
  </w:num>
  <w:num w:numId="44" w16cid:durableId="1042628987">
    <w:abstractNumId w:val="35"/>
  </w:num>
  <w:num w:numId="45" w16cid:durableId="22753756">
    <w:abstractNumId w:val="29"/>
  </w:num>
  <w:num w:numId="46" w16cid:durableId="1000700517">
    <w:abstractNumId w:val="32"/>
  </w:num>
  <w:num w:numId="47" w16cid:durableId="439615541">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239DA"/>
    <w:rsid w:val="00030BE5"/>
    <w:rsid w:val="00030E99"/>
    <w:rsid w:val="000318AE"/>
    <w:rsid w:val="00033340"/>
    <w:rsid w:val="00036C21"/>
    <w:rsid w:val="00037A51"/>
    <w:rsid w:val="0004032C"/>
    <w:rsid w:val="00040E84"/>
    <w:rsid w:val="00041B8E"/>
    <w:rsid w:val="00041FF4"/>
    <w:rsid w:val="00042752"/>
    <w:rsid w:val="000448E3"/>
    <w:rsid w:val="00045152"/>
    <w:rsid w:val="000456B8"/>
    <w:rsid w:val="00046293"/>
    <w:rsid w:val="00051701"/>
    <w:rsid w:val="00055158"/>
    <w:rsid w:val="000579FD"/>
    <w:rsid w:val="000633F5"/>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2550"/>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29E6"/>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8455A"/>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E96"/>
    <w:rsid w:val="001C538D"/>
    <w:rsid w:val="001C7A50"/>
    <w:rsid w:val="001D1D38"/>
    <w:rsid w:val="001D2795"/>
    <w:rsid w:val="001D385C"/>
    <w:rsid w:val="001D3862"/>
    <w:rsid w:val="001D4551"/>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56B"/>
    <w:rsid w:val="002017FB"/>
    <w:rsid w:val="00203D5A"/>
    <w:rsid w:val="0020552A"/>
    <w:rsid w:val="002055FF"/>
    <w:rsid w:val="002059B3"/>
    <w:rsid w:val="002123C6"/>
    <w:rsid w:val="00212565"/>
    <w:rsid w:val="002134E3"/>
    <w:rsid w:val="002162EB"/>
    <w:rsid w:val="00216821"/>
    <w:rsid w:val="0021683E"/>
    <w:rsid w:val="00217E15"/>
    <w:rsid w:val="00221626"/>
    <w:rsid w:val="002259EA"/>
    <w:rsid w:val="00227706"/>
    <w:rsid w:val="002310A4"/>
    <w:rsid w:val="00233444"/>
    <w:rsid w:val="002344EB"/>
    <w:rsid w:val="0023727C"/>
    <w:rsid w:val="00237D0A"/>
    <w:rsid w:val="002413A2"/>
    <w:rsid w:val="00243BA2"/>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86DBB"/>
    <w:rsid w:val="00291200"/>
    <w:rsid w:val="0029191B"/>
    <w:rsid w:val="00293B5E"/>
    <w:rsid w:val="00295A4D"/>
    <w:rsid w:val="002961EF"/>
    <w:rsid w:val="002A3880"/>
    <w:rsid w:val="002A7767"/>
    <w:rsid w:val="002B1D8C"/>
    <w:rsid w:val="002B1DC0"/>
    <w:rsid w:val="002B4EAB"/>
    <w:rsid w:val="002B78EC"/>
    <w:rsid w:val="002B7957"/>
    <w:rsid w:val="002C6595"/>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1D44"/>
    <w:rsid w:val="00306A76"/>
    <w:rsid w:val="003077A1"/>
    <w:rsid w:val="00307A0D"/>
    <w:rsid w:val="00312472"/>
    <w:rsid w:val="00314353"/>
    <w:rsid w:val="00314D31"/>
    <w:rsid w:val="003172B5"/>
    <w:rsid w:val="00317B0D"/>
    <w:rsid w:val="00320D67"/>
    <w:rsid w:val="0032558C"/>
    <w:rsid w:val="00326C7F"/>
    <w:rsid w:val="003308B2"/>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74F6B"/>
    <w:rsid w:val="004849E9"/>
    <w:rsid w:val="004932BA"/>
    <w:rsid w:val="004A01E9"/>
    <w:rsid w:val="004A30AC"/>
    <w:rsid w:val="004A57A7"/>
    <w:rsid w:val="004A68F7"/>
    <w:rsid w:val="004A745B"/>
    <w:rsid w:val="004B6B4F"/>
    <w:rsid w:val="004B6D33"/>
    <w:rsid w:val="004B7593"/>
    <w:rsid w:val="004C217F"/>
    <w:rsid w:val="004C2FA4"/>
    <w:rsid w:val="004C302D"/>
    <w:rsid w:val="004C58AF"/>
    <w:rsid w:val="004C6B80"/>
    <w:rsid w:val="004D163E"/>
    <w:rsid w:val="004D408C"/>
    <w:rsid w:val="004D579D"/>
    <w:rsid w:val="004D7504"/>
    <w:rsid w:val="004D7C10"/>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5F4A"/>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50A5"/>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4015"/>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223F"/>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1599"/>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4D4B"/>
    <w:rsid w:val="00766585"/>
    <w:rsid w:val="0077137F"/>
    <w:rsid w:val="00771F5B"/>
    <w:rsid w:val="007727A8"/>
    <w:rsid w:val="00773CFB"/>
    <w:rsid w:val="00774B2A"/>
    <w:rsid w:val="007773AE"/>
    <w:rsid w:val="00780940"/>
    <w:rsid w:val="00781F26"/>
    <w:rsid w:val="007820CC"/>
    <w:rsid w:val="00783B68"/>
    <w:rsid w:val="00786129"/>
    <w:rsid w:val="007916D3"/>
    <w:rsid w:val="00793BA9"/>
    <w:rsid w:val="00795D15"/>
    <w:rsid w:val="0079610D"/>
    <w:rsid w:val="00797460"/>
    <w:rsid w:val="007A164F"/>
    <w:rsid w:val="007A3A40"/>
    <w:rsid w:val="007A424A"/>
    <w:rsid w:val="007A5837"/>
    <w:rsid w:val="007A7F07"/>
    <w:rsid w:val="007B20F3"/>
    <w:rsid w:val="007B2852"/>
    <w:rsid w:val="007B30E3"/>
    <w:rsid w:val="007B4A07"/>
    <w:rsid w:val="007C27F4"/>
    <w:rsid w:val="007C36BE"/>
    <w:rsid w:val="007C4A55"/>
    <w:rsid w:val="007C55D7"/>
    <w:rsid w:val="007C5A23"/>
    <w:rsid w:val="007C7A2C"/>
    <w:rsid w:val="007D0907"/>
    <w:rsid w:val="007D1272"/>
    <w:rsid w:val="007D24B4"/>
    <w:rsid w:val="007D2EA0"/>
    <w:rsid w:val="007D47FA"/>
    <w:rsid w:val="007D65A5"/>
    <w:rsid w:val="007E221A"/>
    <w:rsid w:val="007E3824"/>
    <w:rsid w:val="007E4F9C"/>
    <w:rsid w:val="007E7630"/>
    <w:rsid w:val="007F3F71"/>
    <w:rsid w:val="007F6AB3"/>
    <w:rsid w:val="007F73C0"/>
    <w:rsid w:val="007F7BD1"/>
    <w:rsid w:val="0080315C"/>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0AFD"/>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34D2"/>
    <w:rsid w:val="00916DA4"/>
    <w:rsid w:val="00920872"/>
    <w:rsid w:val="00920D49"/>
    <w:rsid w:val="00923E5B"/>
    <w:rsid w:val="009273B9"/>
    <w:rsid w:val="009274EB"/>
    <w:rsid w:val="00927E57"/>
    <w:rsid w:val="00932EB2"/>
    <w:rsid w:val="009343C5"/>
    <w:rsid w:val="00934B24"/>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1CC1"/>
    <w:rsid w:val="009B5D71"/>
    <w:rsid w:val="009B60A0"/>
    <w:rsid w:val="009C04F3"/>
    <w:rsid w:val="009C0E5F"/>
    <w:rsid w:val="009C227D"/>
    <w:rsid w:val="009C668C"/>
    <w:rsid w:val="009C6E54"/>
    <w:rsid w:val="009C7CE5"/>
    <w:rsid w:val="009D16E3"/>
    <w:rsid w:val="009D35D8"/>
    <w:rsid w:val="009D4EF3"/>
    <w:rsid w:val="009D6621"/>
    <w:rsid w:val="009D777D"/>
    <w:rsid w:val="009E2FBB"/>
    <w:rsid w:val="009E5EBE"/>
    <w:rsid w:val="009F1000"/>
    <w:rsid w:val="009F1E17"/>
    <w:rsid w:val="009F3FC1"/>
    <w:rsid w:val="009F454C"/>
    <w:rsid w:val="009F491F"/>
    <w:rsid w:val="009F5359"/>
    <w:rsid w:val="009F5ACA"/>
    <w:rsid w:val="00A037C0"/>
    <w:rsid w:val="00A06A15"/>
    <w:rsid w:val="00A078C5"/>
    <w:rsid w:val="00A1117E"/>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3BFE"/>
    <w:rsid w:val="00A9445A"/>
    <w:rsid w:val="00A94536"/>
    <w:rsid w:val="00A951BF"/>
    <w:rsid w:val="00A955A9"/>
    <w:rsid w:val="00AA0163"/>
    <w:rsid w:val="00AA08D8"/>
    <w:rsid w:val="00AA0A8B"/>
    <w:rsid w:val="00AA2C64"/>
    <w:rsid w:val="00AA691A"/>
    <w:rsid w:val="00AB2C8E"/>
    <w:rsid w:val="00AB2DD9"/>
    <w:rsid w:val="00AB3120"/>
    <w:rsid w:val="00AB459A"/>
    <w:rsid w:val="00AB574C"/>
    <w:rsid w:val="00AB58FC"/>
    <w:rsid w:val="00AB7056"/>
    <w:rsid w:val="00AC1A17"/>
    <w:rsid w:val="00AC42A4"/>
    <w:rsid w:val="00AD0EB8"/>
    <w:rsid w:val="00AD1674"/>
    <w:rsid w:val="00AD6814"/>
    <w:rsid w:val="00AE5EFA"/>
    <w:rsid w:val="00AE7DC8"/>
    <w:rsid w:val="00AF1977"/>
    <w:rsid w:val="00AF4EDA"/>
    <w:rsid w:val="00AF75AD"/>
    <w:rsid w:val="00B006C2"/>
    <w:rsid w:val="00B07F6C"/>
    <w:rsid w:val="00B10019"/>
    <w:rsid w:val="00B116FF"/>
    <w:rsid w:val="00B11737"/>
    <w:rsid w:val="00B14353"/>
    <w:rsid w:val="00B15ABA"/>
    <w:rsid w:val="00B15FA0"/>
    <w:rsid w:val="00B164AD"/>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2ECC"/>
    <w:rsid w:val="00B7471A"/>
    <w:rsid w:val="00B75564"/>
    <w:rsid w:val="00B77B9F"/>
    <w:rsid w:val="00B82AAF"/>
    <w:rsid w:val="00B838CC"/>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0F5C"/>
    <w:rsid w:val="00C16AFD"/>
    <w:rsid w:val="00C17DD2"/>
    <w:rsid w:val="00C21E8A"/>
    <w:rsid w:val="00C255EF"/>
    <w:rsid w:val="00C260F8"/>
    <w:rsid w:val="00C33C5B"/>
    <w:rsid w:val="00C3424D"/>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1E8"/>
    <w:rsid w:val="00D04343"/>
    <w:rsid w:val="00D05805"/>
    <w:rsid w:val="00D06E86"/>
    <w:rsid w:val="00D072F1"/>
    <w:rsid w:val="00D10D4D"/>
    <w:rsid w:val="00D11B08"/>
    <w:rsid w:val="00D1492F"/>
    <w:rsid w:val="00D170AE"/>
    <w:rsid w:val="00D17914"/>
    <w:rsid w:val="00D22BE5"/>
    <w:rsid w:val="00D23C95"/>
    <w:rsid w:val="00D257A8"/>
    <w:rsid w:val="00D30439"/>
    <w:rsid w:val="00D3102B"/>
    <w:rsid w:val="00D37DA9"/>
    <w:rsid w:val="00D41C5B"/>
    <w:rsid w:val="00D4202B"/>
    <w:rsid w:val="00D42F68"/>
    <w:rsid w:val="00D430B7"/>
    <w:rsid w:val="00D45169"/>
    <w:rsid w:val="00D46F75"/>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17AE9"/>
    <w:rsid w:val="00E20267"/>
    <w:rsid w:val="00E22631"/>
    <w:rsid w:val="00E24E4A"/>
    <w:rsid w:val="00E27417"/>
    <w:rsid w:val="00E330AA"/>
    <w:rsid w:val="00E34568"/>
    <w:rsid w:val="00E366A6"/>
    <w:rsid w:val="00E429FD"/>
    <w:rsid w:val="00E4445F"/>
    <w:rsid w:val="00E45D72"/>
    <w:rsid w:val="00E5136A"/>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17C44"/>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444"/>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sz w:val="22"/>
      <w:szCs w:val="22"/>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hAnsi="Arial"/>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sz w:val="22"/>
      <w:szCs w:val="22"/>
    </w:rPr>
  </w:style>
  <w:style w:type="character" w:customStyle="1" w:styleId="Style2Char">
    <w:name w:val="Style2 Char"/>
    <w:link w:val="Style2"/>
    <w:rsid w:val="007C4A55"/>
    <w:rPr>
      <w:rFonts w:ascii="Arial" w:hAnsi="Arial" w:cs="Arial"/>
      <w:b/>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 w:type="character" w:customStyle="1" w:styleId="cf01">
    <w:name w:val="cf01"/>
    <w:basedOn w:val="DefaultParagraphFont"/>
    <w:rsid w:val="004D7C10"/>
    <w:rPr>
      <w:rFonts w:ascii="Segoe UI" w:hAnsi="Segoe UI" w:cs="Segoe UI" w:hint="default"/>
    </w:rPr>
  </w:style>
  <w:style w:type="paragraph" w:customStyle="1" w:styleId="pf0">
    <w:name w:val="pf0"/>
    <w:basedOn w:val="Normal"/>
    <w:rsid w:val="004D7C10"/>
    <w:pPr>
      <w:spacing w:before="100" w:beforeAutospacing="1" w:after="100" w:afterAutospacing="1" w:line="240" w:lineRule="auto"/>
      <w:jc w:val="left"/>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HHS.HomelessAssistance@nebraska.gov" TargetMode="External"/><Relationship Id="rId2" Type="http://schemas.openxmlformats.org/officeDocument/2006/relationships/customXml" Target="../customXml/item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6594 NHAP</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3.xml><?xml version="1.0" encoding="utf-8"?>
<ds:datastoreItem xmlns:ds="http://schemas.openxmlformats.org/officeDocument/2006/customXml" ds:itemID="{70AC9B06-C95F-4768-85B3-284D24D112D4}"/>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E4DB9CB4-DF28-4936-A2E0-E950EA059AEC}">
  <ds:schemaRefs>
    <ds:schemaRef ds:uri="http://purl.org/dc/dcmitype/"/>
    <ds:schemaRef ds:uri="http://www.w3.org/XML/1998/namespace"/>
    <ds:schemaRef ds:uri="http://schemas.microsoft.com/office/2006/metadata/properties"/>
    <ds:schemaRef ds:uri="145fd85a-e86f-4392-ab15-fd3ffc15a3e1"/>
    <ds:schemaRef ds:uri="e3709f45-ee57-4ddf-8078-855eb8d761aa"/>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Pages>
  <Words>177</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24-25 NHAP Annual RFA</vt:lpstr>
    </vt:vector>
  </TitlesOfParts>
  <Company>State of Nebraska</Company>
  <LinksUpToDate>false</LinksUpToDate>
  <CharactersWithSpaces>1550</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25 NHAP Annual RFA</dc:title>
  <dc:subject/>
  <dc:creator>Tuzicka, Niki</dc:creator>
  <cp:keywords/>
  <dc:description/>
  <cp:lastModifiedBy>Barningham, Page</cp:lastModifiedBy>
  <cp:revision>29</cp:revision>
  <cp:lastPrinted>2023-02-16T22:35:00Z</cp:lastPrinted>
  <dcterms:created xsi:type="dcterms:W3CDTF">2023-08-25T22:53:00Z</dcterms:created>
  <dcterms:modified xsi:type="dcterms:W3CDTF">2024-04-30T20: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904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